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46A708EA" w:rsidR="000C67E9" w:rsidRPr="00F214F6" w:rsidRDefault="00AB67C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67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A &amp; </w:t>
            </w:r>
            <w:proofErr w:type="spellStart"/>
            <w:r w:rsidRPr="00AB67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AB67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[2019] EWCA Crim 144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A7E5400" w:rsidR="000C67E9" w:rsidRPr="00F214F6" w:rsidRDefault="00761F8C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11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5BE26F0" w:rsidR="000C67E9" w:rsidRPr="00F214F6" w:rsidRDefault="00A01B2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606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5A1E91D" w:rsidR="00F214F6" w:rsidRPr="00F214F6" w:rsidRDefault="003F422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9688565" w:rsidR="000C67E9" w:rsidRPr="00F214F6" w:rsidRDefault="003F422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3D6754AF" w:rsidR="00D970E4" w:rsidRPr="00F214F6" w:rsidRDefault="003F422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17C61CB5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E1DA802" w:rsidR="00D970E4" w:rsidRPr="00F214F6" w:rsidRDefault="003F422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004EB43" w:rsidR="00D970E4" w:rsidRPr="00F214F6" w:rsidRDefault="003F422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C543169" w:rsidR="00D970E4" w:rsidRPr="00F214F6" w:rsidRDefault="003F422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69B7EFF" w:rsidR="00D970E4" w:rsidRPr="00F214F6" w:rsidRDefault="003F422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43C9DF6A" w:rsidR="00D970E4" w:rsidRPr="00F214F6" w:rsidRDefault="003F422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EF31C56" w:rsidR="00D970E4" w:rsidRPr="00F214F6" w:rsidRDefault="00D5679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DF427CA" w:rsidR="00D970E4" w:rsidRPr="00F214F6" w:rsidRDefault="00D5679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92E7DAC" w:rsidR="00D970E4" w:rsidRPr="00F214F6" w:rsidRDefault="00D5679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3589EFE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BD89E99" w:rsidR="00D970E4" w:rsidRPr="00F214F6" w:rsidRDefault="00EC2E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03E327B" w:rsidR="00D970E4" w:rsidRPr="00F214F6" w:rsidRDefault="00EC2E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E9B1836" w:rsidR="00D970E4" w:rsidRPr="00F214F6" w:rsidRDefault="00064E4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4278F50D" w14:textId="7C133F55" w:rsidR="00976ADC" w:rsidRDefault="008F7952" w:rsidP="008C0221">
            <w:pPr>
              <w:pStyle w:val="ParaLevel1"/>
              <w:numPr>
                <w:ilvl w:val="0"/>
                <w:numId w:val="0"/>
              </w:numPr>
              <w:spacing w:after="0"/>
              <w:ind w:left="57" w:hanging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bookmarkStart w:id="0" w:name="para11"/>
            <w:r w:rsidRPr="008F7952">
              <w:rPr>
                <w:rFonts w:ascii="Arial Nova Light" w:hAnsi="Arial Nova Light" w:cstheme="majorBidi"/>
                <w:color w:val="000000" w:themeColor="text1"/>
                <w:szCs w:val="24"/>
              </w:rPr>
              <w:t>The Prosecution application for leave to appeal each of the Judge's rulings (in respect</w:t>
            </w:r>
            <w:r w:rsid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8F7952">
              <w:rPr>
                <w:rFonts w:ascii="Arial Nova Light" w:hAnsi="Arial Nova Light" w:cstheme="majorBidi"/>
                <w:color w:val="000000" w:themeColor="text1"/>
                <w:szCs w:val="24"/>
              </w:rPr>
              <w:t>of counts 1, 3 and 4)</w:t>
            </w:r>
            <w:bookmarkEnd w:id="0"/>
            <w:r w:rsidR="00D04E30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976ADC"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bookmarkStart w:id="1" w:name="para28"/>
            <w:r w:rsidR="00976ADC"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Prosecution application was to amend the Particulars to read as follows: </w:t>
            </w:r>
            <w:bookmarkEnd w:id="1"/>
          </w:p>
          <w:p w14:paraId="0971AC86" w14:textId="77777777" w:rsidR="008C0221" w:rsidRPr="00976ADC" w:rsidRDefault="008C0221" w:rsidP="008C0221">
            <w:pPr>
              <w:pStyle w:val="ParaLevel1"/>
              <w:numPr>
                <w:ilvl w:val="0"/>
                <w:numId w:val="0"/>
              </w:numPr>
              <w:spacing w:after="0"/>
              <w:ind w:left="57" w:hanging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  <w:p w14:paraId="355DCB2A" w14:textId="587A1B62" w:rsidR="00976ADC" w:rsidRPr="00976ADC" w:rsidRDefault="00976ADC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>"Conspired together to defraud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[an insurance company]</w:t>
            </w: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dishonestly by:</w:t>
            </w:r>
          </w:p>
          <w:p w14:paraId="0035AD80" w14:textId="77777777" w:rsidR="00D0593E" w:rsidRDefault="00D0593E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  <w:p w14:paraId="6A47E31F" w14:textId="474D6C04" w:rsidR="00976ADC" w:rsidRPr="00976ADC" w:rsidRDefault="00976ADC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proofErr w:type="spellStart"/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>i</w:t>
            </w:r>
            <w:proofErr w:type="spellEnd"/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) Failing to disclose to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[the insurance company]</w:t>
            </w: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y were acting on behalf of those who had been directly involved in the theft through burglary, or who had been directly involved in the dishonest retention of </w:t>
            </w:r>
            <w:r w:rsidR="008C0221">
              <w:rPr>
                <w:rFonts w:ascii="Arial Nova Light" w:hAnsi="Arial Nova Light" w:cstheme="majorBidi"/>
                <w:color w:val="000000" w:themeColor="text1"/>
                <w:szCs w:val="24"/>
              </w:rPr>
              <w:t>the stolen items</w:t>
            </w: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</w:p>
          <w:p w14:paraId="0BC0A064" w14:textId="77777777" w:rsidR="00D0593E" w:rsidRDefault="00D0593E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  <w:p w14:paraId="62E1066F" w14:textId="264DA506" w:rsidR="00976ADC" w:rsidRPr="00976ADC" w:rsidRDefault="00976ADC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i) Causing the reward payment for the return of the stolen </w:t>
            </w:r>
            <w:r w:rsidR="008C0221">
              <w:rPr>
                <w:rFonts w:ascii="Arial Nova Light" w:hAnsi="Arial Nova Light" w:cstheme="majorBidi"/>
                <w:color w:val="000000" w:themeColor="text1"/>
                <w:szCs w:val="24"/>
              </w:rPr>
              <w:t>item</w:t>
            </w: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>s to be increased.</w:t>
            </w:r>
          </w:p>
          <w:p w14:paraId="16FD76C5" w14:textId="77777777" w:rsidR="00D0593E" w:rsidRDefault="00D0593E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720" w:hanging="72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</w:p>
          <w:p w14:paraId="6DC0B8EC" w14:textId="14C219AB" w:rsidR="00976ADC" w:rsidRPr="00976ADC" w:rsidRDefault="00D0593E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720" w:hanging="72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976ADC"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ii) Arranging for a bank account to be made available with </w:t>
            </w:r>
            <w:r w:rsidR="008C022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[a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private </w:t>
            </w:r>
            <w:r w:rsidR="008C0221">
              <w:rPr>
                <w:rFonts w:ascii="Arial Nova Light" w:hAnsi="Arial Nova Light" w:cstheme="majorBidi"/>
                <w:color w:val="000000" w:themeColor="text1"/>
                <w:szCs w:val="24"/>
              </w:rPr>
              <w:t>business]</w:t>
            </w:r>
            <w:r w:rsidR="00976ADC"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to which the reward money would ultimately be paid, and;</w:t>
            </w:r>
          </w:p>
          <w:p w14:paraId="15832575" w14:textId="5576BD6A" w:rsidR="00976ADC" w:rsidRPr="00976ADC" w:rsidRDefault="00976ADC" w:rsidP="00D0593E">
            <w:pPr>
              <w:pStyle w:val="ParaLevel1"/>
              <w:numPr>
                <w:ilvl w:val="0"/>
                <w:numId w:val="0"/>
              </w:numPr>
              <w:spacing w:before="0" w:after="0"/>
              <w:ind w:left="57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v) Having arranged for the reward money to be paid into the bank account of JR, diverted a payment into the account of </w:t>
            </w:r>
            <w:r w:rsidR="00D0593E">
              <w:rPr>
                <w:rFonts w:ascii="Arial Nova Light" w:hAnsi="Arial Nova Light" w:cstheme="majorBidi"/>
                <w:color w:val="000000" w:themeColor="text1"/>
                <w:szCs w:val="24"/>
              </w:rPr>
              <w:t>[the private business]</w:t>
            </w:r>
            <w:r w:rsidRPr="00976A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 order to conceal the subsequent disposal of those funds."</w:t>
            </w:r>
          </w:p>
          <w:p w14:paraId="766F2C5B" w14:textId="51C356BA" w:rsidR="00D970E4" w:rsidRPr="00F214F6" w:rsidRDefault="00D970E4" w:rsidP="008C0221">
            <w:pPr>
              <w:pStyle w:val="ParaLevel1"/>
              <w:numPr>
                <w:ilvl w:val="0"/>
                <w:numId w:val="0"/>
              </w:numPr>
              <w:spacing w:before="0" w:after="0"/>
              <w:ind w:left="57" w:hanging="57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9113DAE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D059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786C83E9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D059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DCDA16C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D059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6DDCE39F" w:rsidR="00D7225E" w:rsidRPr="00F214F6" w:rsidRDefault="00D0593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A48F00" w:rsidR="00D970E4" w:rsidRPr="00F214F6" w:rsidRDefault="00D0593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B1CBC6B" w:rsidR="00D970E4" w:rsidRPr="00F214F6" w:rsidRDefault="00FF2D1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59E704F" w:rsidR="00D970E4" w:rsidRPr="00F214F6" w:rsidRDefault="00D6538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BAA3D83" w:rsidR="00D970E4" w:rsidRPr="00F214F6" w:rsidRDefault="00D6538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4D8039B" w:rsidR="00D970E4" w:rsidRPr="00F214F6" w:rsidRDefault="00D6538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F265675" w:rsidR="00D970E4" w:rsidRPr="00F214F6" w:rsidRDefault="00D6538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65387">
        <w:trPr>
          <w:trHeight w:val="394"/>
        </w:trPr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AC1504E" w:rsidR="00D970E4" w:rsidRPr="00F214F6" w:rsidRDefault="00D6538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63C3E60" w:rsidR="00C77DBF" w:rsidRPr="00F214F6" w:rsidRDefault="00D6538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157D658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D653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02ADC5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D653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2983BF0" w:rsidR="005515E1" w:rsidRPr="00F214F6" w:rsidRDefault="00AA597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2BE701CC" w:rsidR="005515E1" w:rsidRPr="00F214F6" w:rsidRDefault="008D4EF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14D1C7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8D4E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B18CF8C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8D4E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42FFD" w:rsidRPr="00F214F6" w14:paraId="766F2C89" w14:textId="77777777" w:rsidTr="00D970E4">
        <w:tc>
          <w:tcPr>
            <w:tcW w:w="6345" w:type="dxa"/>
          </w:tcPr>
          <w:p w14:paraId="766F2C87" w14:textId="33AC23CC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3513A0C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42FFD" w:rsidRPr="00F214F6" w14:paraId="766F2C8C" w14:textId="77777777" w:rsidTr="00D970E4">
        <w:tc>
          <w:tcPr>
            <w:tcW w:w="6345" w:type="dxa"/>
          </w:tcPr>
          <w:p w14:paraId="766F2C8A" w14:textId="310873C0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123C29E1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42FFD" w:rsidRPr="00F214F6" w14:paraId="766F2C8F" w14:textId="77777777" w:rsidTr="00D970E4">
        <w:tc>
          <w:tcPr>
            <w:tcW w:w="6345" w:type="dxa"/>
          </w:tcPr>
          <w:p w14:paraId="766F2C8D" w14:textId="3156F5AA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3132A135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42FFD" w:rsidRPr="00F214F6" w14:paraId="766F2C92" w14:textId="77777777" w:rsidTr="00D970E4">
        <w:tc>
          <w:tcPr>
            <w:tcW w:w="6345" w:type="dxa"/>
          </w:tcPr>
          <w:p w14:paraId="766F2C90" w14:textId="63558594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436023E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42FFD" w:rsidRPr="00F214F6" w14:paraId="766F2C95" w14:textId="77777777" w:rsidTr="00D970E4">
        <w:tc>
          <w:tcPr>
            <w:tcW w:w="6345" w:type="dxa"/>
          </w:tcPr>
          <w:p w14:paraId="766F2C93" w14:textId="0B8AC6F1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84F666D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42FFD" w:rsidRPr="00F214F6" w14:paraId="766F2C98" w14:textId="77777777" w:rsidTr="00D970E4">
        <w:tc>
          <w:tcPr>
            <w:tcW w:w="6345" w:type="dxa"/>
          </w:tcPr>
          <w:p w14:paraId="766F2C96" w14:textId="7A96EE54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F7A9FE8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42FFD" w:rsidRPr="00F214F6" w14:paraId="766F2C9B" w14:textId="77777777" w:rsidTr="00D970E4">
        <w:tc>
          <w:tcPr>
            <w:tcW w:w="6345" w:type="dxa"/>
          </w:tcPr>
          <w:p w14:paraId="766F2C99" w14:textId="01AF2C6B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D562A1B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42FFD" w:rsidRPr="00F214F6" w14:paraId="766F2C9E" w14:textId="77777777" w:rsidTr="00D970E4">
        <w:tc>
          <w:tcPr>
            <w:tcW w:w="6345" w:type="dxa"/>
          </w:tcPr>
          <w:p w14:paraId="766F2C9C" w14:textId="34D684B8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6CED289D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42FFD" w:rsidRPr="00F214F6" w14:paraId="766F2CA1" w14:textId="77777777" w:rsidTr="00D970E4">
        <w:tc>
          <w:tcPr>
            <w:tcW w:w="6345" w:type="dxa"/>
          </w:tcPr>
          <w:p w14:paraId="766F2C9F" w14:textId="504CF06B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10B25AFE" w:rsidR="00042FFD" w:rsidRPr="00F214F6" w:rsidRDefault="00042FFD" w:rsidP="00042FF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65CFD8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251F80F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F45BF4" w:rsidRP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Galbraith (1981) 73 Cr App R 124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45BF4" w:rsidRP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 [2004] EWCA Crim 2685; [2005] 1 Cr App R 25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45BF4" w:rsidRP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cott v Metropolitan Police Commissioner [1975] AC 819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45BF4" w:rsidRP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H [2008] EWCA Crim 483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45BF4" w:rsidRP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Arnold [2008] EWCA Crim 1034; [2008] 2 Cr App R 37</w:t>
            </w:r>
            <w:r w:rsidR="00F45B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033B3" w:rsidRP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(N) [2010] EWCA Crim 711; [2010] 2 Cr App R 12</w:t>
            </w:r>
            <w:r w:rsid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033B3" w:rsidRP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4033B3" w:rsidRP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ian</w:t>
            </w:r>
            <w:proofErr w:type="spellEnd"/>
            <w:r w:rsidR="004033B3" w:rsidRP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2] EWCA Crim 792; [2012] 2 Cr App R 9</w:t>
            </w:r>
            <w:r w:rsid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033B3" w:rsidRPr="004033B3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R v C, D</w:t>
            </w:r>
            <w:r w:rsidR="004033B3" w:rsidRP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7] EWCA Crim 2257</w:t>
            </w:r>
            <w:r w:rsidR="004033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A063F6" w:rsidRPr="00A063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H (supra)</w:t>
            </w:r>
            <w:r w:rsidR="00A063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1870" w:rsidRPr="00F918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oneji [2006] 1 AC 340</w:t>
            </w:r>
            <w:r w:rsidR="00F918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F91870" w:rsidRPr="00F918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Clark &amp; Day [2008] UKHL 8</w:t>
            </w:r>
            <w:r w:rsidR="00F918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1870" w:rsidRPr="00F918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Evans (Eric) and others [2014] 1 WLR 2817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EFEFC32" w:rsidR="00CC3B33" w:rsidRPr="00F214F6" w:rsidRDefault="00CA7828" w:rsidP="00CA78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67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Gros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D567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Ja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56790" w:rsidRPr="00D567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D567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oos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131C5EF" w:rsidR="00CC3B33" w:rsidRPr="00BC5F31" w:rsidRDefault="00D56790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Graham Arnold representing the 1st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Ray Tully representing the 2nd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Nicholas Sefton representing the 3rd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 xml:space="preserve">Peter Guest and Greg Unwin (instructed by Cousins </w:t>
            </w:r>
            <w:proofErr w:type="spellStart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Tyrer</w:t>
            </w:r>
            <w:proofErr w:type="spellEnd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Solicitors) representing the 4th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lastRenderedPageBreak/>
              <w:t xml:space="preserve">Peter Guest and Greg Unwin (instructed by Cousins </w:t>
            </w:r>
            <w:proofErr w:type="spellStart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Tyrer</w:t>
            </w:r>
            <w:proofErr w:type="spellEnd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Solicitors) representing the 5th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David Patience (instructed by Bark &amp; Co) representing the 6th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 xml:space="preserve">Kieran Galvin (instructed by Cousins </w:t>
            </w:r>
            <w:proofErr w:type="spellStart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Tyrer</w:t>
            </w:r>
            <w:proofErr w:type="spellEnd"/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, Solicitors) representing the 7th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Ray Tully representing the 8th Respondent</w:t>
            </w:r>
            <w:r w:rsidRPr="00BC5F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David Patience (instructed by J D Spicer Zeb Solicitors) representing the 9th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45989BF5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1334E47" w:rsidR="00CC3B33" w:rsidRPr="00F214F6" w:rsidRDefault="009167AC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030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7BC818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C5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56A0D75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C5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5051FB8" w:rsidR="00CC3B33" w:rsidRPr="00F214F6" w:rsidRDefault="00DC4D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78A79F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C5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9" w14:textId="47969CC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C5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0DF7F18" w:rsidR="004A44C9" w:rsidRPr="00F214F6" w:rsidRDefault="008F795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4AB0DC39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 The burglary count (count 1 – Defendants SA, ME and LJ);</w:t>
            </w:r>
          </w:p>
          <w:p w14:paraId="7DFD4AFF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9332619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i) The transport and retention of the stolen property (count 2 – Defendants SA, MR, TL, DM, DP and IO);</w:t>
            </w:r>
          </w:p>
          <w:p w14:paraId="3A498AE3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3261FF68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ii) Defrauding the insurance company ("</w:t>
            </w:r>
            <w:proofErr w:type="spellStart"/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iscox</w:t>
            </w:r>
            <w:proofErr w:type="spellEnd"/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") (count 3 – Defendants DM, DP, IO and JR);</w:t>
            </w:r>
          </w:p>
          <w:p w14:paraId="7490038F" w14:textId="77777777" w:rsidR="00064E4C" w:rsidRPr="00064E4C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BF" w14:textId="53E5696D" w:rsidR="00CC3B33" w:rsidRPr="00F214F6" w:rsidRDefault="00064E4C" w:rsidP="00064E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4E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v) The laundering of the proceeds of the fraud (count 4 – Defendants NB and AM).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6CFB87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BC5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1A5F89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B63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NA found on stolen item after it was recovered</w:t>
            </w:r>
            <w:r w:rsidR="00FD1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elephone contact between co-defendant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BAD4D5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FD1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31BC241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FD1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444691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FD1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6C717E8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FD1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525E8A7" w:rsidR="00CC3B33" w:rsidRPr="00F214F6" w:rsidRDefault="00FD1BE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o case to answer for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EB2F2CC" w:rsidR="00D7225E" w:rsidRPr="00F214F6" w:rsidRDefault="00761F8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4E90382" w:rsidR="00CC3B33" w:rsidRPr="00F214F6" w:rsidRDefault="00FD1BE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61F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Lamber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64D9E23" w:rsidR="00CC3B33" w:rsidRPr="00F214F6" w:rsidRDefault="00FD1BE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9A18C3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72F1FA62" w14:textId="77777777" w:rsidR="00CC3B33" w:rsidRDefault="00FD1B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81F8361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45B95B57" w:rsidR="00D5380A" w:rsidRPr="00F214F6" w:rsidRDefault="00D5380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AA67184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1ACEB989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 was adverted that </w:t>
            </w:r>
            <w:r w:rsidR="002F0487" w:rsidRP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deposit of </w:t>
            </w:r>
            <w:r w:rsid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efendant</w:t>
            </w:r>
            <w:r w:rsidR="007953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’s</w:t>
            </w:r>
            <w:r w:rsidR="002F0487" w:rsidRP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DNA, was much more likely to have occurred when moving </w:t>
            </w:r>
            <w:r w:rsidR="007953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stolen item</w:t>
            </w:r>
            <w:r w:rsidR="002F0487" w:rsidRP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7953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uring </w:t>
            </w:r>
            <w:r w:rsidR="002F0487" w:rsidRP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s removal rather than its removal </w:t>
            </w:r>
            <w:r w:rsidR="007953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ver the</w:t>
            </w:r>
            <w:r w:rsidR="002F0487" w:rsidRPr="002F04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course of a burglary</w:t>
            </w:r>
          </w:p>
          <w:p w14:paraId="07B07904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B3E945F" w:rsidR="00D5380A" w:rsidRPr="00F214F6" w:rsidRDefault="00D5380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58AF996" w:rsidR="00CC3B33" w:rsidRPr="00F214F6" w:rsidRDefault="0079539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4ACFB550" w:rsidR="00CC3B33" w:rsidRPr="00F214F6" w:rsidRDefault="0079539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6BED5FCC" w:rsidR="00CC3B33" w:rsidRPr="00F214F6" w:rsidRDefault="009343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4B839931" w:rsidR="00D92554" w:rsidRPr="00F214F6" w:rsidRDefault="009343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D2B4F2C" w:rsidR="00CC3B33" w:rsidRPr="00F214F6" w:rsidRDefault="009343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FB0A561" w:rsidR="00CC3B33" w:rsidRPr="00F214F6" w:rsidRDefault="009343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24F5195B" w:rsidR="00CC3B33" w:rsidRPr="00F214F6" w:rsidRDefault="009343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`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FFC8328" w:rsidR="00CC3B33" w:rsidRPr="00F214F6" w:rsidRDefault="0093431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567B472" w:rsidR="00CC3B33" w:rsidRPr="00F214F6" w:rsidRDefault="009343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9656A54" w:rsidR="00CC3B33" w:rsidRPr="00F214F6" w:rsidRDefault="009343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EB0CE62" w14:textId="77777777" w:rsidR="00CC3B33" w:rsidRDefault="009343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FEA78EB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7B6BB94E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75AD002C" w14:textId="77777777" w:rsidR="00CC3B33" w:rsidRDefault="009343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8ECA1C8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A9D0A9C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1717389F" w14:textId="77777777" w:rsidR="00CC3B33" w:rsidRDefault="009343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0E3DC03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0C759D10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920C977" w14:textId="77777777" w:rsidR="00CC3B33" w:rsidRDefault="0093431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9DDB006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08943779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082C4B8" w14:textId="77777777" w:rsidR="00CC3B33" w:rsidRDefault="000F068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3C1B5A9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671A2177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628934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0F06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60A4030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0F06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D9B3D0B" w14:textId="77777777" w:rsidR="00D5380A" w:rsidRPr="00D5380A" w:rsidRDefault="00D5380A" w:rsidP="00D5380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5380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11A6C618" w:rsidR="00D5380A" w:rsidRPr="00F214F6" w:rsidRDefault="00D5380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702D47E" w:rsidR="00CC3B33" w:rsidRPr="00F214F6" w:rsidRDefault="000F06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93F434E" w:rsidR="00CC3B33" w:rsidRPr="00F214F6" w:rsidRDefault="000F068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66F2D1C" w14:textId="29A88D94" w:rsidR="00CC3B33" w:rsidRPr="00F214F6" w:rsidRDefault="000F06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33354965" w:rsidR="00CC3B33" w:rsidRPr="00F214F6" w:rsidRDefault="000F06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174937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AF66D00" w14:textId="77777777" w:rsidR="0029680B" w:rsidRDefault="000F068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3AC076BC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0DFDC189" w:rsidR="00E8035F" w:rsidRPr="00F214F6" w:rsidRDefault="00E8035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FC3C12E" w14:textId="77777777" w:rsidR="00CC3B33" w:rsidRDefault="000F068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3D6F746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4CB2506A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5C44D4B" w14:textId="77777777" w:rsidR="00CC3B33" w:rsidRDefault="000F068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D60524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CF6DE8A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FFAD908" w14:textId="77777777" w:rsidR="00CC3B33" w:rsidRDefault="000F068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564E3D7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1B9576CA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B8A8837" w14:textId="77777777" w:rsidR="00CC3B33" w:rsidRDefault="000F068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0706273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377C02F7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610FD8D" w14:textId="77777777" w:rsidR="00CC3B33" w:rsidRDefault="00770EB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4DBF7FF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7206484F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C2C344D" w14:textId="77777777" w:rsidR="00CC3B33" w:rsidRDefault="00770EB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6DF39CD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0108081F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F3EC4FE" w:rsidR="00CC3B33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A394242" w:rsidR="00CC3B33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1A929C4F" w14:textId="77777777" w:rsidR="00CC3B33" w:rsidRDefault="00770EB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5833880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3E6A9994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4347EB8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70EB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79642C3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770EB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A8C276E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4CD9B8E0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BB7F812" w:rsidR="00EB79EB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CB6C78B" w:rsidR="00CC3B33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9A7E6CF" w:rsidR="00EB79EB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26DF5BE3" w:rsidR="00F02664" w:rsidRPr="00F214F6" w:rsidRDefault="00770EB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52680C5" w:rsidR="00CC3B33" w:rsidRPr="00F214F6" w:rsidRDefault="00770EB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73CF4CD" w:rsidR="00C77DBF" w:rsidRPr="00F214F6" w:rsidRDefault="008242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2D32C7B1" w14:textId="77777777" w:rsidR="00CC3B33" w:rsidRDefault="008242A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0239C62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40D1017C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3FD658C4" w14:textId="77777777" w:rsidR="00CC3B33" w:rsidRDefault="008242A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D182056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6408C765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02B280E" w14:textId="77777777" w:rsidR="00CC3B33" w:rsidRDefault="008242A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2AC5FE1" w14:textId="77777777" w:rsidR="00E8035F" w:rsidRPr="00E8035F" w:rsidRDefault="00E8035F" w:rsidP="00E8035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8035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05942A65" w:rsidR="00E8035F" w:rsidRPr="00F214F6" w:rsidRDefault="00E8035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2" w:name="_GoBack"/>
            <w:bookmarkEnd w:id="2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79BAFE0" w:rsidR="00A35D9A" w:rsidRPr="00F214F6" w:rsidRDefault="008242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E88E63F" w:rsidR="00CC3B33" w:rsidRPr="00F214F6" w:rsidRDefault="008242AA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EC61C20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7910133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</w:t>
            </w:r>
          </w:p>
        </w:tc>
        <w:tc>
          <w:tcPr>
            <w:tcW w:w="9072" w:type="dxa"/>
          </w:tcPr>
          <w:p w14:paraId="23E39E68" w14:textId="208CA5D5" w:rsidR="00C42256" w:rsidRPr="00F214F6" w:rsidRDefault="008242AA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D94270A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62BC5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A28723E" w:rsidR="00907A59" w:rsidRPr="00F214F6" w:rsidRDefault="008242A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5203D8DF" w:rsidR="00907A59" w:rsidRPr="00F214F6" w:rsidRDefault="008242A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40E8510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212F7F5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6F5E57C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E8AB310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F95A9C3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63AA91D3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015B327C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4747AE6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04CA8C42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47F6E4A" w:rsidR="000F5116" w:rsidRPr="00F214F6" w:rsidRDefault="008242A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F39A1" w:rsidRPr="00F214F6" w14:paraId="24727C5B" w14:textId="77777777" w:rsidTr="007D70F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7CE8" w14:textId="78F65EF7" w:rsidR="00BF39A1" w:rsidRPr="00F214F6" w:rsidRDefault="00BF39A1" w:rsidP="00BF39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50373" w14:textId="79885847" w:rsidR="00055519" w:rsidRDefault="00055519" w:rsidP="0005551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1</w:t>
            </w:r>
          </w:p>
          <w:p w14:paraId="745CBAAD" w14:textId="3669CC4F" w:rsidR="00BF39A1" w:rsidRDefault="00055519" w:rsidP="0005551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8</w:t>
            </w:r>
          </w:p>
        </w:tc>
      </w:tr>
      <w:tr w:rsidR="00C037E9" w:rsidRPr="00F214F6" w14:paraId="41EF0605" w14:textId="77777777" w:rsidTr="007D70F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D1084" w14:textId="72148E9A" w:rsidR="00C037E9" w:rsidRDefault="00C037E9" w:rsidP="00C037E9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AA4D" w14:textId="5AB995E3" w:rsidR="00C037E9" w:rsidRDefault="00C037E9" w:rsidP="00C03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87709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E0F7457" w14:textId="0EF2F1CA" w:rsidR="00C037E9" w:rsidRDefault="00C037E9" w:rsidP="00C037E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877094">
              <w:rPr>
                <w:rFonts w:ascii="Arial Nova Light" w:hAnsi="Arial Nova Light" w:cstheme="majorBidi"/>
                <w:color w:val="000000" w:themeColor="text1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682B7BBD" w:rsidR="007B467D" w:rsidRPr="00F214F6" w:rsidRDefault="00A230E9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 court regarded the circumstantial evidence presented by prosecution to be “unacceptably tenuous”</w:t>
            </w: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EE016" w14:textId="77777777" w:rsidR="00A00351" w:rsidRDefault="00A00351" w:rsidP="00187203">
      <w:pPr>
        <w:spacing w:after="0" w:line="240" w:lineRule="auto"/>
      </w:pPr>
      <w:r>
        <w:separator/>
      </w:r>
    </w:p>
  </w:endnote>
  <w:endnote w:type="continuationSeparator" w:id="0">
    <w:p w14:paraId="38D426F0" w14:textId="77777777" w:rsidR="00A00351" w:rsidRDefault="00A00351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693B7" w14:textId="77777777" w:rsidR="00A00351" w:rsidRDefault="00A00351" w:rsidP="00187203">
      <w:pPr>
        <w:spacing w:after="0" w:line="240" w:lineRule="auto"/>
      </w:pPr>
      <w:r>
        <w:separator/>
      </w:r>
    </w:p>
  </w:footnote>
  <w:footnote w:type="continuationSeparator" w:id="0">
    <w:p w14:paraId="6CB945A5" w14:textId="77777777" w:rsidR="00A00351" w:rsidRDefault="00A00351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10F8"/>
    <w:rsid w:val="00002D65"/>
    <w:rsid w:val="00024091"/>
    <w:rsid w:val="00033F18"/>
    <w:rsid w:val="00034807"/>
    <w:rsid w:val="00042FFD"/>
    <w:rsid w:val="00044E5D"/>
    <w:rsid w:val="00050B46"/>
    <w:rsid w:val="00054A86"/>
    <w:rsid w:val="00055519"/>
    <w:rsid w:val="00055EF0"/>
    <w:rsid w:val="00064E4C"/>
    <w:rsid w:val="00083FFE"/>
    <w:rsid w:val="0009515D"/>
    <w:rsid w:val="00097755"/>
    <w:rsid w:val="000A4EC3"/>
    <w:rsid w:val="000C67E9"/>
    <w:rsid w:val="000E65C1"/>
    <w:rsid w:val="000F0686"/>
    <w:rsid w:val="000F5116"/>
    <w:rsid w:val="0011134F"/>
    <w:rsid w:val="001221BE"/>
    <w:rsid w:val="00141779"/>
    <w:rsid w:val="00145020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2F0487"/>
    <w:rsid w:val="00301AE4"/>
    <w:rsid w:val="00332ACD"/>
    <w:rsid w:val="0033791C"/>
    <w:rsid w:val="003420D0"/>
    <w:rsid w:val="00351578"/>
    <w:rsid w:val="00353568"/>
    <w:rsid w:val="00354D14"/>
    <w:rsid w:val="00390926"/>
    <w:rsid w:val="003A29C8"/>
    <w:rsid w:val="003B1314"/>
    <w:rsid w:val="003D0993"/>
    <w:rsid w:val="003D6522"/>
    <w:rsid w:val="003E1548"/>
    <w:rsid w:val="003F4224"/>
    <w:rsid w:val="004033B3"/>
    <w:rsid w:val="00416404"/>
    <w:rsid w:val="00417F03"/>
    <w:rsid w:val="00426926"/>
    <w:rsid w:val="00432411"/>
    <w:rsid w:val="00432A9E"/>
    <w:rsid w:val="00440933"/>
    <w:rsid w:val="00463D75"/>
    <w:rsid w:val="00470DD4"/>
    <w:rsid w:val="00485AFC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7133B"/>
    <w:rsid w:val="005C1ABD"/>
    <w:rsid w:val="005D5C7E"/>
    <w:rsid w:val="005E6686"/>
    <w:rsid w:val="00621FE2"/>
    <w:rsid w:val="00650F5E"/>
    <w:rsid w:val="00694917"/>
    <w:rsid w:val="006B0518"/>
    <w:rsid w:val="006B1ED2"/>
    <w:rsid w:val="006B3E2B"/>
    <w:rsid w:val="006B63D1"/>
    <w:rsid w:val="006B67A6"/>
    <w:rsid w:val="006D71C4"/>
    <w:rsid w:val="006D7C30"/>
    <w:rsid w:val="006F3EB0"/>
    <w:rsid w:val="006F48BE"/>
    <w:rsid w:val="007106AC"/>
    <w:rsid w:val="0071493C"/>
    <w:rsid w:val="007608D1"/>
    <w:rsid w:val="00761F8C"/>
    <w:rsid w:val="007659F7"/>
    <w:rsid w:val="007700FE"/>
    <w:rsid w:val="00770EB5"/>
    <w:rsid w:val="00795392"/>
    <w:rsid w:val="007B467D"/>
    <w:rsid w:val="007B63C7"/>
    <w:rsid w:val="007C712E"/>
    <w:rsid w:val="007D5578"/>
    <w:rsid w:val="007E0BE0"/>
    <w:rsid w:val="007E78B1"/>
    <w:rsid w:val="007F3561"/>
    <w:rsid w:val="00814055"/>
    <w:rsid w:val="00822889"/>
    <w:rsid w:val="00823B61"/>
    <w:rsid w:val="008242AA"/>
    <w:rsid w:val="00830569"/>
    <w:rsid w:val="00833E15"/>
    <w:rsid w:val="00847F94"/>
    <w:rsid w:val="008513B8"/>
    <w:rsid w:val="00873BFC"/>
    <w:rsid w:val="00877094"/>
    <w:rsid w:val="00897696"/>
    <w:rsid w:val="008A00C1"/>
    <w:rsid w:val="008B34D6"/>
    <w:rsid w:val="008C01BB"/>
    <w:rsid w:val="008C0221"/>
    <w:rsid w:val="008D033C"/>
    <w:rsid w:val="008D4EFA"/>
    <w:rsid w:val="008E5F91"/>
    <w:rsid w:val="008F7952"/>
    <w:rsid w:val="0090333A"/>
    <w:rsid w:val="00906F86"/>
    <w:rsid w:val="00907A59"/>
    <w:rsid w:val="009111D6"/>
    <w:rsid w:val="009167AC"/>
    <w:rsid w:val="00922DBD"/>
    <w:rsid w:val="0093054D"/>
    <w:rsid w:val="00934315"/>
    <w:rsid w:val="00962A8E"/>
    <w:rsid w:val="009642C0"/>
    <w:rsid w:val="0097046D"/>
    <w:rsid w:val="00976ADC"/>
    <w:rsid w:val="00985ED4"/>
    <w:rsid w:val="009B254A"/>
    <w:rsid w:val="009B6FDB"/>
    <w:rsid w:val="009D6682"/>
    <w:rsid w:val="009D74E0"/>
    <w:rsid w:val="00A00351"/>
    <w:rsid w:val="00A00F86"/>
    <w:rsid w:val="00A01B2A"/>
    <w:rsid w:val="00A037A7"/>
    <w:rsid w:val="00A063F6"/>
    <w:rsid w:val="00A06CDF"/>
    <w:rsid w:val="00A162D8"/>
    <w:rsid w:val="00A230E9"/>
    <w:rsid w:val="00A35D9A"/>
    <w:rsid w:val="00AA42DF"/>
    <w:rsid w:val="00AA5979"/>
    <w:rsid w:val="00AB67CE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918C9"/>
    <w:rsid w:val="00B96A7F"/>
    <w:rsid w:val="00BA51A8"/>
    <w:rsid w:val="00BA7AB8"/>
    <w:rsid w:val="00BA7DF9"/>
    <w:rsid w:val="00BC5F31"/>
    <w:rsid w:val="00BD58D8"/>
    <w:rsid w:val="00BE7ACA"/>
    <w:rsid w:val="00BF39A1"/>
    <w:rsid w:val="00C037E9"/>
    <w:rsid w:val="00C04236"/>
    <w:rsid w:val="00C278D3"/>
    <w:rsid w:val="00C42256"/>
    <w:rsid w:val="00C47288"/>
    <w:rsid w:val="00C51D00"/>
    <w:rsid w:val="00C62BC5"/>
    <w:rsid w:val="00C77DBF"/>
    <w:rsid w:val="00C82539"/>
    <w:rsid w:val="00C83493"/>
    <w:rsid w:val="00C95AA3"/>
    <w:rsid w:val="00C96F87"/>
    <w:rsid w:val="00CA297F"/>
    <w:rsid w:val="00CA7828"/>
    <w:rsid w:val="00CC3B33"/>
    <w:rsid w:val="00CC4AFC"/>
    <w:rsid w:val="00D04E30"/>
    <w:rsid w:val="00D0593E"/>
    <w:rsid w:val="00D11F75"/>
    <w:rsid w:val="00D23830"/>
    <w:rsid w:val="00D5380A"/>
    <w:rsid w:val="00D56790"/>
    <w:rsid w:val="00D573E4"/>
    <w:rsid w:val="00D65387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4D5E"/>
    <w:rsid w:val="00DC649D"/>
    <w:rsid w:val="00DC6DB0"/>
    <w:rsid w:val="00DE1EBB"/>
    <w:rsid w:val="00DE3410"/>
    <w:rsid w:val="00DF32A8"/>
    <w:rsid w:val="00E16710"/>
    <w:rsid w:val="00E22D4F"/>
    <w:rsid w:val="00E42820"/>
    <w:rsid w:val="00E54A2C"/>
    <w:rsid w:val="00E720A3"/>
    <w:rsid w:val="00E72634"/>
    <w:rsid w:val="00E8035F"/>
    <w:rsid w:val="00E81AE6"/>
    <w:rsid w:val="00E93B7C"/>
    <w:rsid w:val="00EB5FD3"/>
    <w:rsid w:val="00EB79EB"/>
    <w:rsid w:val="00EC156F"/>
    <w:rsid w:val="00EC2E70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5BF4"/>
    <w:rsid w:val="00F460E6"/>
    <w:rsid w:val="00F52BDC"/>
    <w:rsid w:val="00F5354D"/>
    <w:rsid w:val="00F56A74"/>
    <w:rsid w:val="00F60F70"/>
    <w:rsid w:val="00F85992"/>
    <w:rsid w:val="00F85BDD"/>
    <w:rsid w:val="00F91870"/>
    <w:rsid w:val="00FC2C57"/>
    <w:rsid w:val="00FC4F1D"/>
    <w:rsid w:val="00FC785C"/>
    <w:rsid w:val="00FD1BE1"/>
    <w:rsid w:val="00FD2328"/>
    <w:rsid w:val="00FD551A"/>
    <w:rsid w:val="00FE0952"/>
    <w:rsid w:val="00FF2D1E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38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14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45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190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928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8243F0-6F5D-4DD7-BF7E-3E07ADAD2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1</Pages>
  <Words>2291</Words>
  <Characters>1305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10-30T09:05:00Z</dcterms:created>
  <dcterms:modified xsi:type="dcterms:W3CDTF">2020-05-05T11:00:00Z</dcterms:modified>
</cp:coreProperties>
</file>